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43E33" w14:textId="77777777" w:rsidR="006A74EC" w:rsidRDefault="00000000" w:rsidP="00E10E3D">
      <w:pPr>
        <w:pStyle w:val="a4"/>
        <w:jc w:val="left"/>
      </w:pPr>
      <w:r>
        <w:t>Отчёт по лабораторной работе №6</w:t>
      </w:r>
    </w:p>
    <w:p w14:paraId="6F02EF4F" w14:textId="77777777" w:rsidR="006A74EC" w:rsidRDefault="00000000">
      <w:pPr>
        <w:pStyle w:val="a5"/>
      </w:pPr>
      <w:r>
        <w:t>Архитектура коммпьютеров и операционные системы</w:t>
      </w:r>
    </w:p>
    <w:p w14:paraId="5EA3A029" w14:textId="4DFFA14E" w:rsidR="006A74EC" w:rsidRDefault="00E10E3D">
      <w:pPr>
        <w:pStyle w:val="Author"/>
      </w:pP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540985"/>
        <w:docPartObj>
          <w:docPartGallery w:val="Table of Contents"/>
          <w:docPartUnique/>
        </w:docPartObj>
      </w:sdtPr>
      <w:sdtContent>
        <w:p w14:paraId="46443C68" w14:textId="77777777" w:rsidR="006A74EC" w:rsidRDefault="00000000">
          <w:pPr>
            <w:pStyle w:val="ae"/>
          </w:pPr>
          <w:r>
            <w:t>Содержание</w:t>
          </w:r>
        </w:p>
        <w:p w14:paraId="42CE30C1" w14:textId="77777777" w:rsidR="00E10E3D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3545193" w:history="1">
            <w:r w:rsidR="00E10E3D" w:rsidRPr="00443201">
              <w:rPr>
                <w:rStyle w:val="ad"/>
                <w:noProof/>
              </w:rPr>
              <w:t>1</w:t>
            </w:r>
            <w:r w:rsidR="00E10E3D">
              <w:rPr>
                <w:noProof/>
              </w:rPr>
              <w:tab/>
            </w:r>
            <w:r w:rsidR="00E10E3D" w:rsidRPr="00443201">
              <w:rPr>
                <w:rStyle w:val="ad"/>
                <w:noProof/>
              </w:rPr>
              <w:t>Цель работы</w:t>
            </w:r>
            <w:r w:rsidR="00E10E3D">
              <w:rPr>
                <w:noProof/>
                <w:webHidden/>
              </w:rPr>
              <w:tab/>
            </w:r>
            <w:r w:rsidR="00E10E3D">
              <w:rPr>
                <w:noProof/>
                <w:webHidden/>
              </w:rPr>
              <w:fldChar w:fldCharType="begin"/>
            </w:r>
            <w:r w:rsidR="00E10E3D">
              <w:rPr>
                <w:noProof/>
                <w:webHidden/>
              </w:rPr>
              <w:instrText xml:space="preserve"> PAGEREF _Toc193545193 \h </w:instrText>
            </w:r>
            <w:r w:rsidR="00E10E3D">
              <w:rPr>
                <w:noProof/>
                <w:webHidden/>
              </w:rPr>
            </w:r>
            <w:r w:rsidR="00E10E3D">
              <w:rPr>
                <w:noProof/>
                <w:webHidden/>
              </w:rPr>
              <w:fldChar w:fldCharType="separate"/>
            </w:r>
            <w:r w:rsidR="00E10E3D">
              <w:rPr>
                <w:noProof/>
                <w:webHidden/>
              </w:rPr>
              <w:t>1</w:t>
            </w:r>
            <w:r w:rsidR="00E10E3D">
              <w:rPr>
                <w:noProof/>
                <w:webHidden/>
              </w:rPr>
              <w:fldChar w:fldCharType="end"/>
            </w:r>
          </w:hyperlink>
        </w:p>
        <w:p w14:paraId="7B31472F" w14:textId="77777777" w:rsidR="00E10E3D" w:rsidRDefault="00E10E3D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3545194" w:history="1">
            <w:r w:rsidRPr="0044320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4320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45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4C592" w14:textId="77777777" w:rsidR="00E10E3D" w:rsidRDefault="00E10E3D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3545195" w:history="1">
            <w:r w:rsidRPr="0044320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4320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45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C304D" w14:textId="77777777" w:rsidR="00E10E3D" w:rsidRDefault="00E10E3D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3545196" w:history="1">
            <w:r w:rsidRPr="00443201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443201">
              <w:rPr>
                <w:rStyle w:val="ad"/>
                <w:noProof/>
              </w:rPr>
              <w:t>Определение полного имени домашнего каталога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45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5F801" w14:textId="77777777" w:rsidR="00E10E3D" w:rsidRDefault="00E10E3D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3545197" w:history="1">
            <w:r w:rsidRPr="00443201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443201">
              <w:rPr>
                <w:rStyle w:val="ad"/>
                <w:noProof/>
              </w:rPr>
              <w:t>Выполнение некоторых действиях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45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805EC" w14:textId="77777777" w:rsidR="00E10E3D" w:rsidRDefault="00E10E3D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3545198" w:history="1">
            <w:r w:rsidRPr="00443201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443201">
              <w:rPr>
                <w:rStyle w:val="ad"/>
                <w:noProof/>
              </w:rPr>
              <w:t>Определение опции команды с помощью ma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45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7F41E" w14:textId="77777777" w:rsidR="00E10E3D" w:rsidRDefault="00E10E3D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3545199" w:history="1">
            <w:r w:rsidRPr="00443201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443201">
              <w:rPr>
                <w:rStyle w:val="ad"/>
                <w:noProof/>
              </w:rPr>
              <w:t>Использование команду histor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45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D0462" w14:textId="77777777" w:rsidR="00E10E3D" w:rsidRDefault="00E10E3D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3545200" w:history="1">
            <w:r w:rsidRPr="0044320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4320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45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DE324" w14:textId="77777777" w:rsidR="00E10E3D" w:rsidRDefault="00E10E3D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3545201" w:history="1">
            <w:r w:rsidRPr="00443201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443201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45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FB71E" w14:textId="77777777" w:rsidR="00E10E3D" w:rsidRDefault="00E10E3D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93545202" w:history="1">
            <w:r w:rsidRPr="0044320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45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F0C7F9" w14:textId="77777777" w:rsidR="006A74EC" w:rsidRDefault="00000000">
          <w:r>
            <w:fldChar w:fldCharType="end"/>
          </w:r>
        </w:p>
      </w:sdtContent>
    </w:sdt>
    <w:p w14:paraId="3D347FA3" w14:textId="77777777" w:rsidR="006A74EC" w:rsidRDefault="00000000">
      <w:pPr>
        <w:pStyle w:val="1"/>
      </w:pPr>
      <w:bookmarkStart w:id="0" w:name="цель-работы"/>
      <w:bookmarkStart w:id="1" w:name="_Toc193545193"/>
      <w:r>
        <w:rPr>
          <w:rStyle w:val="SectionNumber"/>
        </w:rPr>
        <w:t>1</w:t>
      </w:r>
      <w:r>
        <w:tab/>
        <w:t>Цель работы</w:t>
      </w:r>
      <w:bookmarkEnd w:id="1"/>
    </w:p>
    <w:p w14:paraId="22116483" w14:textId="77777777" w:rsidR="006A74EC" w:rsidRDefault="00000000">
      <w:pPr>
        <w:pStyle w:val="FirstParagraph"/>
      </w:pPr>
      <w:r>
        <w:t>Приобретение практических навыков взаимодействия пользователя с системой по средством командной строки.</w:t>
      </w:r>
    </w:p>
    <w:p w14:paraId="1049B655" w14:textId="77777777" w:rsidR="006A74EC" w:rsidRDefault="00000000">
      <w:pPr>
        <w:pStyle w:val="1"/>
      </w:pPr>
      <w:bookmarkStart w:id="2" w:name="задание"/>
      <w:bookmarkStart w:id="3" w:name="_Toc19354519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76E48BF4" w14:textId="77777777" w:rsidR="006A74EC" w:rsidRDefault="00000000">
      <w:pPr>
        <w:pStyle w:val="Compact"/>
        <w:numPr>
          <w:ilvl w:val="0"/>
          <w:numId w:val="2"/>
        </w:numPr>
      </w:pPr>
      <w:r>
        <w:t>Определить полное имя домашнего каталога.</w:t>
      </w:r>
    </w:p>
    <w:p w14:paraId="38DA0EDF" w14:textId="77777777" w:rsidR="006A74EC" w:rsidRDefault="00000000">
      <w:pPr>
        <w:pStyle w:val="Compact"/>
        <w:numPr>
          <w:ilvl w:val="0"/>
          <w:numId w:val="2"/>
        </w:numPr>
      </w:pPr>
      <w:r>
        <w:t>Выполнить некоторые действия.</w:t>
      </w:r>
    </w:p>
    <w:p w14:paraId="207944F9" w14:textId="77777777" w:rsidR="006A74EC" w:rsidRDefault="00000000">
      <w:pPr>
        <w:pStyle w:val="Compact"/>
        <w:numPr>
          <w:ilvl w:val="0"/>
          <w:numId w:val="2"/>
        </w:numPr>
      </w:pPr>
      <w:r>
        <w:t>Определить опции команды с помощью man.</w:t>
      </w:r>
    </w:p>
    <w:p w14:paraId="6757D4A1" w14:textId="77777777" w:rsidR="006A74EC" w:rsidRDefault="00000000">
      <w:pPr>
        <w:pStyle w:val="Compact"/>
        <w:numPr>
          <w:ilvl w:val="0"/>
          <w:numId w:val="2"/>
        </w:numPr>
      </w:pPr>
      <w:r>
        <w:t>Использовать команду history.</w:t>
      </w:r>
    </w:p>
    <w:p w14:paraId="2F850BF7" w14:textId="77777777" w:rsidR="006A74EC" w:rsidRDefault="00000000">
      <w:pPr>
        <w:pStyle w:val="1"/>
      </w:pPr>
      <w:bookmarkStart w:id="4" w:name="выполнение-лабораторной-работы"/>
      <w:bookmarkStart w:id="5" w:name="_Toc193545195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1E28D6A7" w14:textId="77777777" w:rsidR="006A74EC" w:rsidRDefault="00000000">
      <w:pPr>
        <w:pStyle w:val="2"/>
      </w:pPr>
      <w:bookmarkStart w:id="6" w:name="X06d6de8668bdd8e05cc2077c44f1a6af4522ba4"/>
      <w:bookmarkStart w:id="7" w:name="_Toc193545196"/>
      <w:r>
        <w:rPr>
          <w:rStyle w:val="SectionNumber"/>
        </w:rPr>
        <w:t>3.1</w:t>
      </w:r>
      <w:r>
        <w:tab/>
        <w:t>Определение полного имени домашнего каталога.</w:t>
      </w:r>
      <w:bookmarkEnd w:id="7"/>
    </w:p>
    <w:p w14:paraId="1FBF88EE" w14:textId="5158BBDE" w:rsidR="006A74EC" w:rsidRDefault="00000000">
      <w:pPr>
        <w:pStyle w:val="FirstParagraph"/>
      </w:pPr>
      <w:r>
        <w:t>Для определения полного имени каталога я использую команду pwd. Выводится, что я в домашнем каталоге (</w:t>
      </w:r>
      <w:proofErr w:type="spellStart"/>
      <w:r>
        <w:t>home</w:t>
      </w:r>
      <w:proofErr w:type="spellEnd"/>
      <w:r>
        <w:t>/</w:t>
      </w:r>
      <w:proofErr w:type="spellStart"/>
      <w:r w:rsidR="003206F7">
        <w:rPr>
          <w:lang w:val="en-US"/>
        </w:rPr>
        <w:t>cmutale</w:t>
      </w:r>
      <w:proofErr w:type="spellEnd"/>
      <w:r>
        <w:t>):</w:t>
      </w:r>
    </w:p>
    <w:p w14:paraId="11F4D826" w14:textId="77777777" w:rsidR="006A74E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5E8004E" wp14:editId="2F792A99">
            <wp:extent cx="2343630" cy="665902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66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4DA6E" w14:textId="77777777" w:rsidR="006A74EC" w:rsidRDefault="00000000">
      <w:pPr>
        <w:pStyle w:val="ImageCaption"/>
      </w:pPr>
      <w:r>
        <w:t>Рис. 1: Команда pwd</w:t>
      </w:r>
    </w:p>
    <w:p w14:paraId="300CA9BE" w14:textId="77777777" w:rsidR="006A74EC" w:rsidRDefault="00000000">
      <w:pPr>
        <w:pStyle w:val="2"/>
      </w:pPr>
      <w:bookmarkStart w:id="8" w:name="выполнение-некоторых-действиях."/>
      <w:bookmarkStart w:id="9" w:name="_Toc193545197"/>
      <w:bookmarkEnd w:id="6"/>
      <w:r>
        <w:rPr>
          <w:rStyle w:val="SectionNumber"/>
        </w:rPr>
        <w:t>3.2</w:t>
      </w:r>
      <w:r>
        <w:tab/>
        <w:t>Выполнение некоторых действиях.</w:t>
      </w:r>
      <w:bookmarkEnd w:id="9"/>
    </w:p>
    <w:p w14:paraId="70D8BA8F" w14:textId="77777777" w:rsidR="006A74EC" w:rsidRDefault="00000000">
      <w:pPr>
        <w:pStyle w:val="FirstParagraph"/>
      </w:pPr>
      <w:r>
        <w:t>Далее с помошью cd я перехожу в каталог /tmp и вывожу на экран содержимое каталога с помощью ls:</w:t>
      </w:r>
    </w:p>
    <w:p w14:paraId="4579E64D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7D7D2D3F" wp14:editId="5307513B">
            <wp:extent cx="3577843" cy="185298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7843" cy="185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4F69B" w14:textId="77777777" w:rsidR="006A74EC" w:rsidRDefault="00000000">
      <w:pPr>
        <w:pStyle w:val="ImageCaption"/>
      </w:pPr>
      <w:r>
        <w:t>Рис. 2: Каталог /tmp</w:t>
      </w:r>
    </w:p>
    <w:p w14:paraId="37F581F5" w14:textId="77777777" w:rsidR="006A74EC" w:rsidRDefault="00000000">
      <w:pPr>
        <w:pStyle w:val="a0"/>
      </w:pPr>
      <w:r>
        <w:t>Вывожу на экран содержимое каталога с помощью ls -l, чтобы вывести на экран подробную информацию о файлах и каталогах (тип файла, право доступа, число ссылок, владелец, размер, дата последней ревизии, имя файла или каталога.):</w:t>
      </w:r>
    </w:p>
    <w:p w14:paraId="60877256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4C9299B0" wp14:editId="7B72DF00">
            <wp:extent cx="2876884" cy="2273788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884" cy="227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A4162" w14:textId="77777777" w:rsidR="006A74EC" w:rsidRDefault="00000000">
      <w:pPr>
        <w:pStyle w:val="ImageCaption"/>
      </w:pPr>
      <w:r>
        <w:t>Рис. 3: Содержаемое /tmp</w:t>
      </w:r>
    </w:p>
    <w:p w14:paraId="20EB14E9" w14:textId="77777777" w:rsidR="006A74EC" w:rsidRDefault="00000000">
      <w:pPr>
        <w:pStyle w:val="a0"/>
      </w:pPr>
      <w:r>
        <w:t>Вывожу на экран содержимое каталога с ls -F, для получение информацию о типах файлов (каталог, исполняемый файл, ссылка):</w:t>
      </w:r>
    </w:p>
    <w:p w14:paraId="758DECFB" w14:textId="77777777" w:rsidR="006A74E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B1DA368" wp14:editId="647A7054">
            <wp:extent cx="3733800" cy="155823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95E2E" w14:textId="77777777" w:rsidR="006A74EC" w:rsidRDefault="00000000">
      <w:pPr>
        <w:pStyle w:val="ImageCaption"/>
      </w:pPr>
      <w:r>
        <w:t>Рис. 4: Тип файлы</w:t>
      </w:r>
    </w:p>
    <w:p w14:paraId="282EF470" w14:textId="77777777" w:rsidR="006A74EC" w:rsidRDefault="00000000">
      <w:pPr>
        <w:pStyle w:val="a0"/>
      </w:pPr>
      <w:r>
        <w:t>Вывожу на экран содержимое каталога с ls -a, чтобы отобразить скрытых от просмотра файлов:</w:t>
      </w:r>
    </w:p>
    <w:p w14:paraId="2C642B7B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2494DEB0" wp14:editId="1789FE07">
            <wp:extent cx="3643842" cy="241783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842" cy="241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4C967" w14:textId="77777777" w:rsidR="006A74EC" w:rsidRDefault="00000000">
      <w:pPr>
        <w:pStyle w:val="ImageCaption"/>
      </w:pPr>
      <w:r>
        <w:t>Рис. 5: Скрытые файлы</w:t>
      </w:r>
    </w:p>
    <w:p w14:paraId="790F4556" w14:textId="77777777" w:rsidR="006A74EC" w:rsidRDefault="00000000">
      <w:pPr>
        <w:pStyle w:val="a0"/>
      </w:pPr>
      <w:r>
        <w:t>Я перехожу в каталог /var/spool/ и вывожу на экран содержимое каталога с помощью ls. Вижу, что в нем есть подкаталог cron:</w:t>
      </w:r>
    </w:p>
    <w:p w14:paraId="59E3FB09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09D47312" wp14:editId="5A927B25">
            <wp:extent cx="3071769" cy="530328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769" cy="53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227FC8" w14:textId="77777777" w:rsidR="006A74EC" w:rsidRDefault="00000000">
      <w:pPr>
        <w:pStyle w:val="ImageCaption"/>
      </w:pPr>
      <w:r>
        <w:t>Рис. 6: Нахождение подкаталога cron</w:t>
      </w:r>
    </w:p>
    <w:p w14:paraId="388CEAA2" w14:textId="77777777" w:rsidR="006A74EC" w:rsidRDefault="00000000">
      <w:pPr>
        <w:pStyle w:val="a0"/>
      </w:pPr>
      <w:r>
        <w:t>Перехожу в домашний каталог и вывожу содержиемое с помощью ls -l. Видно, что mwakutaipa является владельцем файлов и подкаталогов:</w:t>
      </w:r>
    </w:p>
    <w:p w14:paraId="11120D90" w14:textId="77777777" w:rsidR="006A74E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4511D38" wp14:editId="37334AAD">
            <wp:extent cx="3733800" cy="21411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F1670" w14:textId="77777777" w:rsidR="006A74EC" w:rsidRDefault="00000000">
      <w:pPr>
        <w:pStyle w:val="ImageCaption"/>
      </w:pPr>
      <w:r>
        <w:t>Рис. 7: владельца файлов</w:t>
      </w:r>
    </w:p>
    <w:p w14:paraId="7E2CD1AD" w14:textId="77777777" w:rsidR="006A74EC" w:rsidRDefault="00000000">
      <w:pPr>
        <w:pStyle w:val="a0"/>
      </w:pPr>
      <w:r>
        <w:t>В домашнем каталоге создаю новый каталог с именем newdir и в этом же каталоге создайте новый каталог с именем morefun одной командой. Далее использую ls, чтобы проверять:</w:t>
      </w:r>
    </w:p>
    <w:p w14:paraId="1874D7F4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0B5B7558" wp14:editId="2399A458">
            <wp:extent cx="2850691" cy="71461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691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8D7A17" w14:textId="77777777" w:rsidR="006A74EC" w:rsidRDefault="00000000">
      <w:pPr>
        <w:pStyle w:val="ImageCaption"/>
      </w:pPr>
      <w:r>
        <w:t>Рис. 8: Создание newdir и morefun</w:t>
      </w:r>
    </w:p>
    <w:p w14:paraId="2F91A504" w14:textId="77777777" w:rsidR="006A74EC" w:rsidRDefault="00000000">
      <w:pPr>
        <w:pStyle w:val="a0"/>
      </w:pPr>
      <w:r>
        <w:t>Создаю одной командой еще три новых каталога с именами letters, memos, misk и проверяю создание:</w:t>
      </w:r>
    </w:p>
    <w:p w14:paraId="01744A12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08F0DDDD" wp14:editId="43B114AC">
            <wp:extent cx="2645306" cy="42563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5306" cy="42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4A502E" w14:textId="77777777" w:rsidR="006A74EC" w:rsidRDefault="00000000">
      <w:pPr>
        <w:pStyle w:val="ImageCaption"/>
      </w:pPr>
      <w:r>
        <w:t>Рис. 9: Создание letters, memos, misk</w:t>
      </w:r>
    </w:p>
    <w:p w14:paraId="6EF2E507" w14:textId="77777777" w:rsidR="006A74EC" w:rsidRDefault="00000000">
      <w:pPr>
        <w:pStyle w:val="a0"/>
      </w:pPr>
      <w:r>
        <w:t>Удаляю эти каталоги одной командой rmdir и проверяю:</w:t>
      </w:r>
    </w:p>
    <w:p w14:paraId="77492D8F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01720FA8" wp14:editId="3EC5AEB5">
            <wp:extent cx="3733800" cy="42783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65B611" w14:textId="77777777" w:rsidR="006A74EC" w:rsidRDefault="00000000">
      <w:pPr>
        <w:pStyle w:val="ImageCaption"/>
      </w:pPr>
      <w:r>
        <w:t>Рис. 10: Удаление letters, memos, misk</w:t>
      </w:r>
    </w:p>
    <w:p w14:paraId="52069266" w14:textId="77777777" w:rsidR="006A74EC" w:rsidRDefault="00000000">
      <w:pPr>
        <w:pStyle w:val="a0"/>
      </w:pPr>
      <w:r>
        <w:t>Удаляю каталог ~/newdir/morefun из домашнего каталога и проверяю, был ли каталог удалён:</w:t>
      </w:r>
    </w:p>
    <w:p w14:paraId="612B464B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1F1CBB67" wp14:editId="750E2318">
            <wp:extent cx="3733800" cy="475024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49305" w14:textId="77777777" w:rsidR="006A74EC" w:rsidRDefault="00000000">
      <w:pPr>
        <w:pStyle w:val="ImageCaption"/>
      </w:pPr>
      <w:r>
        <w:t>Рис. 11: Удаление ~/newdir/morefun</w:t>
      </w:r>
    </w:p>
    <w:p w14:paraId="7FF9169B" w14:textId="77777777" w:rsidR="006A74EC" w:rsidRDefault="00000000">
      <w:pPr>
        <w:pStyle w:val="2"/>
      </w:pPr>
      <w:bookmarkStart w:id="10" w:name="определение-опции-команды-с-помощью-man."/>
      <w:bookmarkStart w:id="11" w:name="_Toc193545198"/>
      <w:bookmarkEnd w:id="8"/>
      <w:r>
        <w:rPr>
          <w:rStyle w:val="SectionNumber"/>
        </w:rPr>
        <w:lastRenderedPageBreak/>
        <w:t>3.3</w:t>
      </w:r>
      <w:r>
        <w:tab/>
        <w:t>Определение опции команды с помощью man.</w:t>
      </w:r>
      <w:bookmarkEnd w:id="11"/>
    </w:p>
    <w:p w14:paraId="11E538D0" w14:textId="77777777" w:rsidR="006A74EC" w:rsidRDefault="00000000">
      <w:pPr>
        <w:pStyle w:val="FirstParagraph"/>
      </w:pPr>
      <w:r>
        <w:t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. Это является опцией -R:</w:t>
      </w:r>
    </w:p>
    <w:p w14:paraId="21C14AD2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4D0C7D87" wp14:editId="73387CA5">
            <wp:extent cx="3427078" cy="545566"/>
            <wp:effectExtent l="0" t="0" r="0" b="0"/>
            <wp:docPr id="58" name="Picture" descr="опция ls для просмотра содержимо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602A2A" w14:textId="77777777" w:rsidR="006A74EC" w:rsidRDefault="00000000">
      <w:pPr>
        <w:pStyle w:val="ImageCaption"/>
      </w:pPr>
      <w:r>
        <w:t>Рис. 12: опция ls для просмотра содержимое</w:t>
      </w:r>
    </w:p>
    <w:p w14:paraId="773E58DB" w14:textId="77777777" w:rsidR="006A74EC" w:rsidRDefault="00000000">
      <w:pPr>
        <w:pStyle w:val="a0"/>
      </w:pPr>
      <w:r>
        <w:t>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является опцией -с:</w:t>
      </w:r>
    </w:p>
    <w:p w14:paraId="2DE3D454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5912AAF2" wp14:editId="3C34DA0F">
            <wp:extent cx="3733800" cy="289474"/>
            <wp:effectExtent l="0" t="0" r="0" b="0"/>
            <wp:docPr id="61" name="Picture" descr="Определение опций команды ls для отсорт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55D48" w14:textId="77777777" w:rsidR="006A74EC" w:rsidRDefault="00000000">
      <w:pPr>
        <w:pStyle w:val="ImageCaption"/>
      </w:pPr>
      <w:r>
        <w:t>Рис. 13: Определение опций команды ls для отсортирование</w:t>
      </w:r>
    </w:p>
    <w:p w14:paraId="1DE84091" w14:textId="77777777" w:rsidR="006A74EC" w:rsidRDefault="00000000">
      <w:pPr>
        <w:pStyle w:val="a0"/>
      </w:pPr>
      <w:r>
        <w:t>С помощью man cd, узнаю описание cd и ее опции. -L переходить по символическим ссылкам после того, как обработаны все переходы. -P позволяет следовать по символическим ссылкам перед тем, как обработаны все переходы. -e позволяет выйти с ошибкой, если директория, в которую нужно перейти, не найдена.</w:t>
      </w:r>
    </w:p>
    <w:p w14:paraId="7201B0FF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529E4A9D" wp14:editId="1DA148B9">
            <wp:extent cx="3733800" cy="939296"/>
            <wp:effectExtent l="0" t="0" r="0" b="0"/>
            <wp:docPr id="64" name="Picture" descr="Описание опции c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01AED" w14:textId="77777777" w:rsidR="006A74EC" w:rsidRDefault="00000000">
      <w:pPr>
        <w:pStyle w:val="ImageCaption"/>
      </w:pPr>
      <w:r>
        <w:t>Рис. 14: Описание опции cd</w:t>
      </w:r>
    </w:p>
    <w:p w14:paraId="2745CC58" w14:textId="77777777" w:rsidR="006A74EC" w:rsidRDefault="00000000">
      <w:pPr>
        <w:pStyle w:val="a0"/>
      </w:pPr>
      <w:r>
        <w:t>С помощью man pwd узнаю описание команду и ее опции. -L - брать директорию из переменной окружения. -P - отрасывать все символические ссылки.</w:t>
      </w:r>
    </w:p>
    <w:p w14:paraId="3BBD0211" w14:textId="77777777" w:rsidR="006A74E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6F92F5" wp14:editId="0665B239">
            <wp:extent cx="3733800" cy="2057479"/>
            <wp:effectExtent l="0" t="0" r="0" b="0"/>
            <wp:docPr id="67" name="Picture" descr="Описание опции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5258F" w14:textId="77777777" w:rsidR="006A74EC" w:rsidRDefault="00000000">
      <w:pPr>
        <w:pStyle w:val="ImageCaption"/>
      </w:pPr>
      <w:r>
        <w:t>Рис. 15: Описание опции pwd</w:t>
      </w:r>
    </w:p>
    <w:p w14:paraId="297EC18E" w14:textId="77777777" w:rsidR="006A74EC" w:rsidRDefault="00000000">
      <w:pPr>
        <w:pStyle w:val="a0"/>
      </w:pPr>
      <w:r>
        <w:t>Описание опции mkdir: -m – устанавливается права доступа. -p – рекурсивнно создать каталог и подкаталоги. -v – сообшается о созданных директориях. -z – устанавливается SELinux для создаваемой директории по умолчанию.</w:t>
      </w:r>
    </w:p>
    <w:p w14:paraId="7ED43FEC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0672F9CB" wp14:editId="03E5A65C">
            <wp:extent cx="3733800" cy="2738378"/>
            <wp:effectExtent l="0" t="0" r="0" b="0"/>
            <wp:docPr id="70" name="Picture" descr="Описание опции 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52AAF" w14:textId="77777777" w:rsidR="006A74EC" w:rsidRDefault="00000000">
      <w:pPr>
        <w:pStyle w:val="ImageCaption"/>
      </w:pPr>
      <w:r>
        <w:t>Рис. 16: Описание опции mkdir</w:t>
      </w:r>
    </w:p>
    <w:p w14:paraId="6E634F6B" w14:textId="77777777" w:rsidR="006A74EC" w:rsidRDefault="00000000">
      <w:pPr>
        <w:pStyle w:val="a0"/>
      </w:pPr>
      <w:r>
        <w:t>Описание опции rmdir: –ignore-fail-on-non-empty – отмняет вывод ошибки если каталог не пустой. -p – удалить рекурсивнно каталог и подкаталоги. -v – выводить сообшение о каждом удаленный директории.</w:t>
      </w:r>
    </w:p>
    <w:p w14:paraId="72EA9F86" w14:textId="77777777" w:rsidR="006A74E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C2BC116" wp14:editId="559B1C2B">
            <wp:extent cx="3733800" cy="2255933"/>
            <wp:effectExtent l="0" t="0" r="0" b="0"/>
            <wp:docPr id="73" name="Picture" descr="Описание опции rm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6C800" w14:textId="77777777" w:rsidR="006A74EC" w:rsidRDefault="00000000">
      <w:pPr>
        <w:pStyle w:val="ImageCaption"/>
      </w:pPr>
      <w:r>
        <w:t>Рис. 17: Описание опции rmdir</w:t>
      </w:r>
    </w:p>
    <w:p w14:paraId="6F636643" w14:textId="77777777" w:rsidR="006A74EC" w:rsidRDefault="00000000">
      <w:pPr>
        <w:pStyle w:val="a0"/>
      </w:pPr>
      <w:r>
        <w:t>Описание опции rm: -f – игнорировать несуществующие файлы и аргументы, не выводит запрос на подтверждение удаления. -i – выводит запрос на подтверждение удаления -I – выводит один раз запрос на подтверждение удаления если удаление рекурсивнно или больше 3 раза</w:t>
      </w:r>
    </w:p>
    <w:p w14:paraId="5357165E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3A9479C9" wp14:editId="6D10D787">
            <wp:extent cx="3733800" cy="2900189"/>
            <wp:effectExtent l="0" t="0" r="0" b="0"/>
            <wp:docPr id="76" name="Picture" descr="Описание опции 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20211" w14:textId="77777777" w:rsidR="006A74EC" w:rsidRDefault="00000000">
      <w:pPr>
        <w:pStyle w:val="ImageCaption"/>
      </w:pPr>
      <w:r>
        <w:t>Рис. 18: Описание опции rm</w:t>
      </w:r>
    </w:p>
    <w:p w14:paraId="1B1631ED" w14:textId="77777777" w:rsidR="006A74EC" w:rsidRDefault="00000000">
      <w:pPr>
        <w:pStyle w:val="2"/>
      </w:pPr>
      <w:bookmarkStart w:id="12" w:name="использование-команду-history."/>
      <w:bookmarkStart w:id="13" w:name="_Toc193545199"/>
      <w:bookmarkEnd w:id="10"/>
      <w:r>
        <w:rPr>
          <w:rStyle w:val="SectionNumber"/>
        </w:rPr>
        <w:t>3.4</w:t>
      </w:r>
      <w:r>
        <w:tab/>
        <w:t>Использование команду history.</w:t>
      </w:r>
      <w:bookmarkEnd w:id="13"/>
    </w:p>
    <w:p w14:paraId="3D860C37" w14:textId="77777777" w:rsidR="006A74EC" w:rsidRDefault="00000000">
      <w:pPr>
        <w:pStyle w:val="FirstParagraph"/>
      </w:pPr>
      <w:r>
        <w:t>Используя информацию, полученную при помощи команды history:</w:t>
      </w:r>
    </w:p>
    <w:p w14:paraId="5A8F7FE2" w14:textId="77777777" w:rsidR="006A74E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A294922" wp14:editId="59E6376E">
            <wp:extent cx="2612571" cy="4302294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430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9DC24" w14:textId="77777777" w:rsidR="006A74EC" w:rsidRDefault="00000000">
      <w:pPr>
        <w:pStyle w:val="ImageCaption"/>
      </w:pPr>
      <w:r>
        <w:t>Рис. 19: команда history</w:t>
      </w:r>
    </w:p>
    <w:p w14:paraId="36EF1F27" w14:textId="77777777" w:rsidR="006A74EC" w:rsidRDefault="00000000">
      <w:pPr>
        <w:pStyle w:val="a0"/>
      </w:pPr>
      <w:r>
        <w:t>Выполняю модификацию и исполнение нескольких команд из буфера команд:</w:t>
      </w:r>
    </w:p>
    <w:p w14:paraId="0E8AFF5A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36D46479" wp14:editId="4707C27C">
            <wp:extent cx="3549053" cy="571051"/>
            <wp:effectExtent l="0" t="0" r="0" b="635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053" cy="57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2CD8E" w14:textId="77777777" w:rsidR="006A74EC" w:rsidRDefault="00000000">
      <w:pPr>
        <w:pStyle w:val="ImageCaption"/>
      </w:pPr>
      <w:r>
        <w:t>Рис. 20: модификацию и исполнение команды mkdir</w:t>
      </w:r>
    </w:p>
    <w:p w14:paraId="20447A5C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0533D790" wp14:editId="579D1480">
            <wp:extent cx="3368040" cy="563825"/>
            <wp:effectExtent l="0" t="0" r="3810" b="8255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352" cy="57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6D09E" w14:textId="77777777" w:rsidR="006A74EC" w:rsidRDefault="00000000">
      <w:pPr>
        <w:pStyle w:val="ImageCaption"/>
      </w:pPr>
      <w:r>
        <w:t>Рис. 21: модификацию и исполнение команды ls</w:t>
      </w:r>
    </w:p>
    <w:p w14:paraId="4C4E3C40" w14:textId="77777777" w:rsidR="006A74EC" w:rsidRDefault="00000000">
      <w:pPr>
        <w:pStyle w:val="1"/>
      </w:pPr>
      <w:bookmarkStart w:id="14" w:name="выводы"/>
      <w:bookmarkStart w:id="15" w:name="_Toc193545200"/>
      <w:bookmarkEnd w:id="4"/>
      <w:bookmarkEnd w:id="12"/>
      <w:r>
        <w:rPr>
          <w:rStyle w:val="SectionNumber"/>
        </w:rPr>
        <w:t>4</w:t>
      </w:r>
      <w:r>
        <w:tab/>
        <w:t>Выводы</w:t>
      </w:r>
      <w:bookmarkEnd w:id="15"/>
    </w:p>
    <w:p w14:paraId="706A5104" w14:textId="77777777" w:rsidR="006A74EC" w:rsidRDefault="00000000">
      <w:pPr>
        <w:pStyle w:val="FirstParagraph"/>
      </w:pPr>
      <w:r>
        <w:t>При выполнении данной работы я приобретела практические навыки взаимодействия пользователя с системой по средством командной строки.</w:t>
      </w:r>
    </w:p>
    <w:p w14:paraId="39B30AA1" w14:textId="77777777" w:rsidR="006A74EC" w:rsidRDefault="00000000">
      <w:pPr>
        <w:pStyle w:val="1"/>
      </w:pPr>
      <w:bookmarkStart w:id="16" w:name="ответы-на-контрольные-вопросы"/>
      <w:bookmarkStart w:id="17" w:name="_Toc193545201"/>
      <w:bookmarkEnd w:id="14"/>
      <w:r>
        <w:rPr>
          <w:rStyle w:val="SectionNumber"/>
        </w:rPr>
        <w:lastRenderedPageBreak/>
        <w:t>5</w:t>
      </w:r>
      <w:r>
        <w:tab/>
        <w:t>Ответы на контрольные вопросы</w:t>
      </w:r>
      <w:bookmarkEnd w:id="17"/>
    </w:p>
    <w:p w14:paraId="24AB85DA" w14:textId="77777777" w:rsidR="006A74EC" w:rsidRDefault="00000000">
      <w:pPr>
        <w:numPr>
          <w:ilvl w:val="0"/>
          <w:numId w:val="3"/>
        </w:numPr>
      </w:pPr>
      <w:r>
        <w:t>Текстовая система, которая передает комманды компьютеру и возврашает результаты пользователю.</w:t>
      </w:r>
    </w:p>
    <w:p w14:paraId="633ABAFC" w14:textId="77777777" w:rsidR="006A74EC" w:rsidRDefault="00000000">
      <w:pPr>
        <w:numPr>
          <w:ilvl w:val="0"/>
          <w:numId w:val="3"/>
        </w:numPr>
      </w:pPr>
      <w:r>
        <w:t>pwd. Пример: если я нохожусь в своем домашнем каталоге и запускаю pwd в командной строке , то я увижу результат /home/mwakutaipa.</w:t>
      </w:r>
    </w:p>
    <w:p w14:paraId="5F2437A0" w14:textId="77777777" w:rsidR="006A74EC" w:rsidRDefault="00000000">
      <w:pPr>
        <w:numPr>
          <w:ilvl w:val="0"/>
          <w:numId w:val="3"/>
        </w:numPr>
      </w:pPr>
      <w:r>
        <w:t>ls с опцией -F. Например:</w:t>
      </w:r>
    </w:p>
    <w:p w14:paraId="0B76EC6A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4F7B495E" wp14:editId="6817D440">
            <wp:extent cx="3733800" cy="1538897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85893" w14:textId="77777777" w:rsidR="006A74EC" w:rsidRDefault="00000000">
      <w:pPr>
        <w:pStyle w:val="ImageCaption"/>
      </w:pPr>
      <w:r>
        <w:t>Рис. 22: Пример по использованию ls с опцией -F</w:t>
      </w:r>
    </w:p>
    <w:p w14:paraId="144AF6D7" w14:textId="77777777" w:rsidR="006A74EC" w:rsidRDefault="00000000">
      <w:pPr>
        <w:pStyle w:val="Compact"/>
        <w:numPr>
          <w:ilvl w:val="0"/>
          <w:numId w:val="4"/>
        </w:numPr>
      </w:pPr>
      <w:r>
        <w:t>ls с опцией -а. Например:</w:t>
      </w:r>
    </w:p>
    <w:p w14:paraId="1AEC5E44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5835136D" wp14:editId="482DA2E3">
            <wp:extent cx="3479202" cy="241783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202" cy="241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9071B" w14:textId="77777777" w:rsidR="006A74EC" w:rsidRDefault="00000000">
      <w:pPr>
        <w:pStyle w:val="ImageCaption"/>
      </w:pPr>
      <w:r>
        <w:t>Рис. 23: Пример по использованию ls с опцией -а</w:t>
      </w:r>
    </w:p>
    <w:p w14:paraId="1EC27DB0" w14:textId="77777777" w:rsidR="006A74EC" w:rsidRDefault="00000000">
      <w:pPr>
        <w:numPr>
          <w:ilvl w:val="0"/>
          <w:numId w:val="5"/>
        </w:numPr>
      </w:pPr>
      <w:r>
        <w:t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 w14:paraId="265C8B8D" w14:textId="77777777" w:rsidR="006A74EC" w:rsidRDefault="00000000">
      <w:pPr>
        <w:numPr>
          <w:ilvl w:val="0"/>
          <w:numId w:val="5"/>
        </w:numPr>
      </w:pPr>
      <w:r>
        <w:t>Вывести информацию о последних выполненных пользователем команд можно с помощью history. Пример:</w:t>
      </w:r>
    </w:p>
    <w:p w14:paraId="4762660E" w14:textId="77777777" w:rsidR="006A74E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6C39F99" wp14:editId="2864F253">
            <wp:extent cx="2612571" cy="4302294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430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F20C04" w14:textId="77777777" w:rsidR="006A74EC" w:rsidRDefault="00000000">
      <w:pPr>
        <w:pStyle w:val="ImageCaption"/>
      </w:pPr>
      <w:r>
        <w:t>Рис. 24: Название рисунка</w:t>
      </w:r>
    </w:p>
    <w:p w14:paraId="74C3C2A0" w14:textId="77777777" w:rsidR="006A74EC" w:rsidRDefault="00000000">
      <w:pPr>
        <w:pStyle w:val="Compact"/>
        <w:numPr>
          <w:ilvl w:val="0"/>
          <w:numId w:val="6"/>
        </w:numPr>
      </w:pPr>
      <w:r>
        <w:t>Используем синтаксиси !номер команды в выводе history:s/что заменяем/на что заменяем Примеры:</w:t>
      </w:r>
    </w:p>
    <w:p w14:paraId="150E77C7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0966A070" wp14:editId="57BCCA8D">
            <wp:extent cx="3548127" cy="571051"/>
            <wp:effectExtent l="0" t="0" r="0" b="635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127" cy="57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5C650" w14:textId="77777777" w:rsidR="006A74EC" w:rsidRDefault="00000000">
      <w:pPr>
        <w:pStyle w:val="ImageCaption"/>
      </w:pPr>
      <w:r>
        <w:t>Рис. 25: Пример 1 по использованию history</w:t>
      </w:r>
    </w:p>
    <w:p w14:paraId="4965CDAB" w14:textId="77777777" w:rsidR="006A74EC" w:rsidRDefault="00000000">
      <w:pPr>
        <w:pStyle w:val="CaptionedFigure"/>
      </w:pPr>
      <w:r>
        <w:rPr>
          <w:noProof/>
        </w:rPr>
        <w:drawing>
          <wp:inline distT="0" distB="0" distL="0" distR="0" wp14:anchorId="599757EE" wp14:editId="7194EF94">
            <wp:extent cx="2773936" cy="464414"/>
            <wp:effectExtent l="0" t="0" r="762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46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FF475" w14:textId="77777777" w:rsidR="006A74EC" w:rsidRDefault="00000000">
      <w:pPr>
        <w:pStyle w:val="ImageCaption"/>
      </w:pPr>
      <w:r>
        <w:t>Рис. 26: Пример 2 по использованию history</w:t>
      </w:r>
    </w:p>
    <w:p w14:paraId="6AA21673" w14:textId="77777777" w:rsidR="006A74EC" w:rsidRDefault="00000000">
      <w:pPr>
        <w:numPr>
          <w:ilvl w:val="0"/>
          <w:numId w:val="7"/>
        </w:numPr>
      </w:pPr>
      <w:r>
        <w:t>Если я введу “cd ; ls” в домашнем каталоге, то окажусь в домашнем каталоге и получу вывод файлов внутри него.</w:t>
      </w:r>
    </w:p>
    <w:p w14:paraId="674433D5" w14:textId="77777777" w:rsidR="006A74EC" w:rsidRDefault="00000000">
      <w:pPr>
        <w:numPr>
          <w:ilvl w:val="0"/>
          <w:numId w:val="7"/>
        </w:numPr>
      </w:pPr>
      <w:r>
        <w:t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 w14:paraId="3E856E76" w14:textId="77777777" w:rsidR="006A74EC" w:rsidRDefault="00000000">
      <w:pPr>
        <w:numPr>
          <w:ilvl w:val="0"/>
          <w:numId w:val="7"/>
        </w:numPr>
      </w:pPr>
      <w:r>
        <w:lastRenderedPageBreak/>
        <w:t>Опция -l позволит увидеть дополнительную информацию о файлах в каталоге: время создания, владельца, права доступа</w:t>
      </w:r>
    </w:p>
    <w:p w14:paraId="1FEB76EA" w14:textId="77777777" w:rsidR="006A74EC" w:rsidRDefault="00000000">
      <w:pPr>
        <w:numPr>
          <w:ilvl w:val="0"/>
          <w:numId w:val="7"/>
        </w:numPr>
      </w:pPr>
      <w:r>
        <w:t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 w14:paraId="273DC4E1" w14:textId="77777777" w:rsidR="006A74EC" w:rsidRDefault="00000000">
      <w:pPr>
        <w:numPr>
          <w:ilvl w:val="0"/>
          <w:numId w:val="7"/>
        </w:numPr>
      </w:pPr>
      <w:r>
        <w:t>Использовать man  или  –help</w:t>
      </w:r>
    </w:p>
    <w:p w14:paraId="07B6A55D" w14:textId="77777777" w:rsidR="006A74EC" w:rsidRDefault="00000000">
      <w:pPr>
        <w:numPr>
          <w:ilvl w:val="0"/>
          <w:numId w:val="7"/>
        </w:numPr>
      </w:pPr>
      <w:r>
        <w:t>Клавиша Tab.</w:t>
      </w:r>
    </w:p>
    <w:p w14:paraId="04F2880D" w14:textId="77777777" w:rsidR="006A74EC" w:rsidRDefault="00000000">
      <w:pPr>
        <w:pStyle w:val="1"/>
      </w:pPr>
      <w:bookmarkStart w:id="18" w:name="список-литературы"/>
      <w:bookmarkStart w:id="19" w:name="_Toc193545202"/>
      <w:bookmarkEnd w:id="16"/>
      <w:r>
        <w:t>Список литературы</w:t>
      </w:r>
      <w:bookmarkEnd w:id="19"/>
    </w:p>
    <w:p w14:paraId="675A1517" w14:textId="77777777" w:rsidR="006A74EC" w:rsidRDefault="00000000">
      <w:pPr>
        <w:pStyle w:val="FirstParagraph"/>
      </w:pPr>
      <w:r>
        <w:fldChar w:fldCharType="begin"/>
      </w:r>
      <w:r>
        <w:instrText>HYPERLINK \h</w:instrText>
      </w:r>
      <w:r>
        <w:fldChar w:fldCharType="separate"/>
      </w:r>
      <w:r w:rsidR="00E10E3D">
        <w:rPr>
          <w:b/>
          <w:bCs/>
        </w:rPr>
        <w:t>Ошибка! Недопустимый объект гиперссылки.</w:t>
      </w:r>
      <w:r>
        <w:rPr>
          <w:rStyle w:val="ad"/>
        </w:rPr>
        <w:fldChar w:fldCharType="end"/>
      </w:r>
      <w:bookmarkEnd w:id="18"/>
    </w:p>
    <w:sectPr w:rsidR="006A74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8B576" w14:textId="77777777" w:rsidR="00254F81" w:rsidRDefault="00254F81">
      <w:pPr>
        <w:spacing w:after="0"/>
      </w:pPr>
      <w:r>
        <w:separator/>
      </w:r>
    </w:p>
  </w:endnote>
  <w:endnote w:type="continuationSeparator" w:id="0">
    <w:p w14:paraId="582E1907" w14:textId="77777777" w:rsidR="00254F81" w:rsidRDefault="00254F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D3AFE" w14:textId="77777777" w:rsidR="00254F81" w:rsidRDefault="00254F81">
      <w:r>
        <w:separator/>
      </w:r>
    </w:p>
  </w:footnote>
  <w:footnote w:type="continuationSeparator" w:id="0">
    <w:p w14:paraId="195E88A1" w14:textId="77777777" w:rsidR="00254F81" w:rsidRDefault="00254F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1CCE8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610D2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7B98E85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5574C81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DF78AAC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8"/>
    <w:multiLevelType w:val="multilevel"/>
    <w:tmpl w:val="D464816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 w16cid:durableId="1624918591">
    <w:abstractNumId w:val="0"/>
  </w:num>
  <w:num w:numId="2" w16cid:durableId="12327413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46850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81563377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393745920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451562410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915630177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74EC"/>
    <w:rsid w:val="00254F81"/>
    <w:rsid w:val="003206F7"/>
    <w:rsid w:val="00667DC6"/>
    <w:rsid w:val="006A74EC"/>
    <w:rsid w:val="006F3755"/>
    <w:rsid w:val="008B6888"/>
    <w:rsid w:val="00E10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3A9E8"/>
  <w15:docId w15:val="{83CF10BB-B420-4472-AB88-068BFC3D3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10E3D"/>
    <w:pPr>
      <w:spacing w:after="100"/>
    </w:pPr>
  </w:style>
  <w:style w:type="paragraph" w:styleId="20">
    <w:name w:val="toc 2"/>
    <w:basedOn w:val="a"/>
    <w:next w:val="a"/>
    <w:autoRedefine/>
    <w:uiPriority w:val="39"/>
    <w:rsid w:val="00E10E3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1</Pages>
  <Words>1077</Words>
  <Characters>6145</Characters>
  <Application>Microsoft Office Word</Application>
  <DocSecurity>0</DocSecurity>
  <Lines>51</Lines>
  <Paragraphs>14</Paragraphs>
  <ScaleCrop>false</ScaleCrop>
  <Company/>
  <LinksUpToDate>false</LinksUpToDate>
  <CharactersWithSpaces>7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акутайпа Милдред</dc:creator>
  <cp:keywords/>
  <cp:lastModifiedBy>Чали Мутале</cp:lastModifiedBy>
  <cp:revision>4</cp:revision>
  <dcterms:created xsi:type="dcterms:W3CDTF">2025-03-22T11:23:00Z</dcterms:created>
  <dcterms:modified xsi:type="dcterms:W3CDTF">2025-03-22T12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